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06366" w14:textId="66C6C166" w:rsidR="003B1254" w:rsidRPr="00E23EEE" w:rsidRDefault="0060574F">
      <w:pPr>
        <w:rPr>
          <w:rFonts w:asciiTheme="majorBidi" w:hAnsiTheme="majorBidi" w:cstheme="majorBidi"/>
          <w:sz w:val="20"/>
          <w:szCs w:val="20"/>
        </w:rPr>
      </w:pPr>
      <w:r w:rsidRPr="0060574F">
        <w:rPr>
          <w:rFonts w:asciiTheme="majorBidi" w:hAnsiTheme="majorBidi" w:cstheme="majorBidi"/>
          <w:b/>
          <w:bCs/>
          <w:sz w:val="20"/>
          <w:szCs w:val="20"/>
        </w:rPr>
        <w:t>Supplementary Table S1</w:t>
      </w:r>
      <w:r w:rsidR="003B1254" w:rsidRPr="00E23EEE">
        <w:rPr>
          <w:rFonts w:asciiTheme="majorBidi" w:hAnsiTheme="majorBidi" w:cstheme="majorBidi"/>
          <w:sz w:val="20"/>
          <w:szCs w:val="20"/>
        </w:rPr>
        <w:t>. List of questions related to psychiatric problems based on the Global School-based student Health Survey (GSHS) questionnaire</w:t>
      </w:r>
      <w:r w:rsidR="00C40144">
        <w:rPr>
          <w:rFonts w:asciiTheme="majorBidi" w:hAnsiTheme="majorBidi" w:cstheme="majorBidi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5"/>
        <w:gridCol w:w="3117"/>
      </w:tblGrid>
      <w:tr w:rsidR="00FF66CD" w:rsidRPr="001677E7" w14:paraId="7177482A" w14:textId="77777777" w:rsidTr="00FF66CD">
        <w:tc>
          <w:tcPr>
            <w:tcW w:w="988" w:type="dxa"/>
          </w:tcPr>
          <w:p w14:paraId="327E4887" w14:textId="6EF761B5" w:rsidR="00FF66CD" w:rsidRPr="001677E7" w:rsidRDefault="00FF66C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Question No.</w:t>
            </w:r>
          </w:p>
        </w:tc>
        <w:tc>
          <w:tcPr>
            <w:tcW w:w="5245" w:type="dxa"/>
          </w:tcPr>
          <w:p w14:paraId="31B1286E" w14:textId="56E28AC7" w:rsidR="00FF66CD" w:rsidRPr="001677E7" w:rsidRDefault="00FF66C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Psychiatric problems</w:t>
            </w:r>
          </w:p>
        </w:tc>
        <w:tc>
          <w:tcPr>
            <w:tcW w:w="3117" w:type="dxa"/>
          </w:tcPr>
          <w:p w14:paraId="7468BF14" w14:textId="60E31A06" w:rsidR="00FF66CD" w:rsidRPr="001677E7" w:rsidRDefault="00F6309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Responses(scoring</w:t>
            </w:r>
            <w:r w:rsidR="00FF66CD" w:rsidRPr="001677E7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FF66CD" w:rsidRPr="001677E7" w14:paraId="6E291A0A" w14:textId="77777777" w:rsidTr="00FF66CD">
        <w:tc>
          <w:tcPr>
            <w:tcW w:w="988" w:type="dxa"/>
          </w:tcPr>
          <w:p w14:paraId="081874AA" w14:textId="109EA629" w:rsidR="00FF66CD" w:rsidRPr="001677E7" w:rsidRDefault="00792B7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245" w:type="dxa"/>
          </w:tcPr>
          <w:p w14:paraId="2D40458C" w14:textId="600C1B7C" w:rsidR="00FF66CD" w:rsidRPr="001677E7" w:rsidRDefault="009B78A6" w:rsidP="0084269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Worthless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1C1A73DC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4A795EF4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3D249908" w14:textId="5B0E30F7" w:rsidR="001677E7" w:rsidRDefault="001677E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 Approximately</w:t>
            </w:r>
            <w:r w:rsidR="009D18DA"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 every week (considered as yes) </w:t>
            </w:r>
          </w:p>
          <w:p w14:paraId="308F4726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15B8D0A5" w14:textId="400F9336" w:rsidR="00FF66CD" w:rsidRP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FF66CD" w:rsidRPr="001677E7" w14:paraId="5CA29F02" w14:textId="77777777" w:rsidTr="00FF66CD">
        <w:tc>
          <w:tcPr>
            <w:tcW w:w="988" w:type="dxa"/>
          </w:tcPr>
          <w:p w14:paraId="39D8D224" w14:textId="31591DE8" w:rsidR="00FF66CD" w:rsidRPr="001677E7" w:rsidRDefault="00792B7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5245" w:type="dxa"/>
          </w:tcPr>
          <w:p w14:paraId="4E02871E" w14:textId="2464D0B6" w:rsidR="00FF66CD" w:rsidRPr="001677E7" w:rsidRDefault="009B78A6" w:rsidP="0084269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Angriness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1170D4FF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4C889F76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37F042FB" w14:textId="68958E7F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 w:rsidR="001677E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02C157FF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52067425" w14:textId="174665F0" w:rsidR="00FF66CD" w:rsidRP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FF66CD" w:rsidRPr="001677E7" w14:paraId="3576537D" w14:textId="77777777" w:rsidTr="00FF66CD">
        <w:tc>
          <w:tcPr>
            <w:tcW w:w="988" w:type="dxa"/>
          </w:tcPr>
          <w:p w14:paraId="65BAFB52" w14:textId="42DD0ACC" w:rsidR="00FF66CD" w:rsidRPr="001677E7" w:rsidRDefault="00792B7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5245" w:type="dxa"/>
          </w:tcPr>
          <w:p w14:paraId="514872B2" w14:textId="1E9884C2" w:rsidR="00FF66CD" w:rsidRPr="001677E7" w:rsidRDefault="009B78A6" w:rsidP="0084269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Anxious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5AADC2B5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57B9FE57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24FAC9B4" w14:textId="16084E8C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 w:rsidR="001677E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080C8288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636504CF" w14:textId="4418D768" w:rsidR="00FF66CD" w:rsidRP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FF66CD" w:rsidRPr="001677E7" w14:paraId="5F5C2C13" w14:textId="77777777" w:rsidTr="00FF66CD">
        <w:tc>
          <w:tcPr>
            <w:tcW w:w="988" w:type="dxa"/>
          </w:tcPr>
          <w:p w14:paraId="176DB788" w14:textId="34F412D2" w:rsidR="00FF66CD" w:rsidRPr="001677E7" w:rsidRDefault="00792B7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5245" w:type="dxa"/>
          </w:tcPr>
          <w:p w14:paraId="67269D11" w14:textId="69188293" w:rsidR="00FF66CD" w:rsidRPr="001677E7" w:rsidRDefault="009B78A6" w:rsidP="0084269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Insomnia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6BF11A85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733B710E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7DDC97A7" w14:textId="003E5B26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 w:rsidR="001677E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7187B13D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4F648C03" w14:textId="12B2D450" w:rsidR="00FF66CD" w:rsidRP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FF66CD" w:rsidRPr="001677E7" w14:paraId="0A2FB060" w14:textId="77777777" w:rsidTr="00FF66CD">
        <w:tc>
          <w:tcPr>
            <w:tcW w:w="988" w:type="dxa"/>
          </w:tcPr>
          <w:p w14:paraId="6E13BEB3" w14:textId="1282CC8C" w:rsidR="00FF66CD" w:rsidRPr="001677E7" w:rsidRDefault="00792B7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5245" w:type="dxa"/>
          </w:tcPr>
          <w:p w14:paraId="0687C527" w14:textId="4767D592" w:rsidR="00FF66CD" w:rsidRPr="001677E7" w:rsidRDefault="009B78A6" w:rsidP="0084269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Confusion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6 months, how often did you have this problem?</w:t>
            </w:r>
          </w:p>
        </w:tc>
        <w:tc>
          <w:tcPr>
            <w:tcW w:w="3117" w:type="dxa"/>
          </w:tcPr>
          <w:p w14:paraId="1A86FC30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 Approximately every day (considered as yes) </w:t>
            </w:r>
          </w:p>
          <w:p w14:paraId="34E00F54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More than once per week (considered as yes) </w:t>
            </w:r>
          </w:p>
          <w:p w14:paraId="68ECE8C7" w14:textId="58404691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 w:rsidR="001677E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Approximately every week (considered as yes) </w:t>
            </w:r>
          </w:p>
          <w:p w14:paraId="3172C1DE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4. Approximately every month (considered as no) </w:t>
            </w:r>
          </w:p>
          <w:p w14:paraId="21A320D8" w14:textId="63AAFB2C" w:rsidR="00FF66CD" w:rsidRP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 Rarely or never (considered as no)</w:t>
            </w:r>
          </w:p>
        </w:tc>
      </w:tr>
      <w:tr w:rsidR="00FF66CD" w:rsidRPr="001677E7" w14:paraId="7DEB4897" w14:textId="77777777" w:rsidTr="00FF66CD">
        <w:tc>
          <w:tcPr>
            <w:tcW w:w="988" w:type="dxa"/>
          </w:tcPr>
          <w:p w14:paraId="628E054D" w14:textId="3EEDCA8F" w:rsidR="00FF66CD" w:rsidRPr="001677E7" w:rsidRDefault="00792B7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6</w:t>
            </w:r>
          </w:p>
        </w:tc>
        <w:tc>
          <w:tcPr>
            <w:tcW w:w="5245" w:type="dxa"/>
          </w:tcPr>
          <w:p w14:paraId="7D6E3E2D" w14:textId="4FB917B5" w:rsidR="00FF66CD" w:rsidRPr="001677E7" w:rsidRDefault="009B78A6" w:rsidP="0084269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Depression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12 months, did you ever feel so sad or hopeless almost every day for 2 weeks or more in a row that you stopped doing your usual activities?</w:t>
            </w:r>
          </w:p>
        </w:tc>
        <w:tc>
          <w:tcPr>
            <w:tcW w:w="3117" w:type="dxa"/>
          </w:tcPr>
          <w:p w14:paraId="09543113" w14:textId="4C35F4B9" w:rsidR="00FF66CD" w:rsidRP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1.Yes 2. No</w:t>
            </w:r>
          </w:p>
        </w:tc>
      </w:tr>
      <w:tr w:rsidR="00792B73" w:rsidRPr="001677E7" w14:paraId="3711573B" w14:textId="77777777" w:rsidTr="00FF66CD">
        <w:tc>
          <w:tcPr>
            <w:tcW w:w="988" w:type="dxa"/>
          </w:tcPr>
          <w:p w14:paraId="46819F04" w14:textId="2F4C45E8" w:rsidR="00792B73" w:rsidRPr="001677E7" w:rsidRDefault="00792B7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5245" w:type="dxa"/>
          </w:tcPr>
          <w:p w14:paraId="75BE3757" w14:textId="3D119347" w:rsidR="00792B73" w:rsidRPr="001677E7" w:rsidRDefault="009B78A6" w:rsidP="0084269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04FC8">
              <w:rPr>
                <w:rFonts w:asciiTheme="majorBidi" w:hAnsiTheme="majorBidi" w:cstheme="majorBidi"/>
                <w:sz w:val="20"/>
                <w:szCs w:val="20"/>
                <w:u w:val="single"/>
              </w:rPr>
              <w:t>Worried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: During the past 12 months, how often have you been so worried about something that you could not sleep at night?</w:t>
            </w:r>
          </w:p>
        </w:tc>
        <w:tc>
          <w:tcPr>
            <w:tcW w:w="3117" w:type="dxa"/>
          </w:tcPr>
          <w:p w14:paraId="5D4A0353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1.Never (considered as no) </w:t>
            </w:r>
          </w:p>
          <w:p w14:paraId="5749FADA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2. Rarely (considered as no) </w:t>
            </w:r>
          </w:p>
          <w:p w14:paraId="0D2EE18D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3.</w:t>
            </w:r>
            <w:r w:rsidR="001677E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Sometimes (considered as no) </w:t>
            </w:r>
          </w:p>
          <w:p w14:paraId="577B846C" w14:textId="77777777" w:rsid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4.</w:t>
            </w:r>
            <w:r w:rsidR="001677E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 xml:space="preserve">Mostly (considered as yes) </w:t>
            </w:r>
          </w:p>
          <w:p w14:paraId="1D5DEB1C" w14:textId="52FD38DE" w:rsidR="00792B73" w:rsidRPr="001677E7" w:rsidRDefault="009D18D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677E7">
              <w:rPr>
                <w:rFonts w:asciiTheme="majorBidi" w:hAnsiTheme="majorBidi" w:cstheme="majorBidi"/>
                <w:sz w:val="20"/>
                <w:szCs w:val="20"/>
              </w:rPr>
              <w:t>5.</w:t>
            </w:r>
            <w:r w:rsidR="001677E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1677E7">
              <w:rPr>
                <w:rFonts w:asciiTheme="majorBidi" w:hAnsiTheme="majorBidi" w:cstheme="majorBidi"/>
                <w:sz w:val="20"/>
                <w:szCs w:val="20"/>
              </w:rPr>
              <w:t>Always (considered as yes)</w:t>
            </w:r>
          </w:p>
        </w:tc>
      </w:tr>
    </w:tbl>
    <w:p w14:paraId="4374E84D" w14:textId="77777777" w:rsidR="003B1254" w:rsidRDefault="003B1254"/>
    <w:sectPr w:rsidR="003B1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3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MbQ0tDSxNDY3NTVR0lEKTi0uzszPAykwqgUAfX84oCwAAAA="/>
  </w:docVars>
  <w:rsids>
    <w:rsidRoot w:val="003B1254"/>
    <w:rsid w:val="001677E7"/>
    <w:rsid w:val="003B1254"/>
    <w:rsid w:val="0060574F"/>
    <w:rsid w:val="00792B73"/>
    <w:rsid w:val="0084269D"/>
    <w:rsid w:val="009B78A6"/>
    <w:rsid w:val="009D18DA"/>
    <w:rsid w:val="00A04FC8"/>
    <w:rsid w:val="00C40144"/>
    <w:rsid w:val="00E23EEE"/>
    <w:rsid w:val="00F63093"/>
    <w:rsid w:val="00FF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F790C"/>
  <w15:chartTrackingRefBased/>
  <w15:docId w15:val="{323249EE-5BFD-44ED-BFE3-95666E245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6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29</Words>
  <Characters>1879</Characters>
  <Application>Microsoft Office Word</Application>
  <DocSecurity>0</DocSecurity>
  <Lines>15</Lines>
  <Paragraphs>4</Paragraphs>
  <ScaleCrop>false</ScaleCrop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ateb</dc:creator>
  <cp:keywords/>
  <dc:description/>
  <cp:lastModifiedBy>Mansourian</cp:lastModifiedBy>
  <cp:revision>11</cp:revision>
  <dcterms:created xsi:type="dcterms:W3CDTF">2020-11-01T22:05:00Z</dcterms:created>
  <dcterms:modified xsi:type="dcterms:W3CDTF">2020-11-25T07:27:00Z</dcterms:modified>
</cp:coreProperties>
</file>